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8132F" w14:textId="1BC66ABD" w:rsidR="00A31F04" w:rsidRDefault="009E5AFF" w:rsidP="009E5AFF">
      <w:pPr>
        <w:jc w:val="center"/>
        <w:rPr>
          <w:b/>
          <w:bCs/>
          <w:u w:val="single"/>
        </w:rPr>
      </w:pPr>
      <w:r w:rsidRPr="009E5AFF">
        <w:rPr>
          <w:b/>
          <w:bCs/>
          <w:u w:val="single"/>
        </w:rPr>
        <w:t>Story-S</w:t>
      </w:r>
      <w:r w:rsidR="00793675">
        <w:rPr>
          <w:b/>
          <w:bCs/>
          <w:u w:val="single"/>
        </w:rPr>
        <w:t>k</w:t>
      </w:r>
      <w:r w:rsidRPr="009E5AFF">
        <w:rPr>
          <w:b/>
          <w:bCs/>
          <w:u w:val="single"/>
        </w:rPr>
        <w:t>ript für das Escape-Room-Spiel</w:t>
      </w:r>
    </w:p>
    <w:p w14:paraId="59D61312" w14:textId="696A919D" w:rsidR="009E5AFF" w:rsidRPr="00A25362" w:rsidRDefault="009E5AFF" w:rsidP="009E5AFF">
      <w:pPr>
        <w:rPr>
          <w:u w:val="single"/>
        </w:rPr>
      </w:pPr>
      <w:r w:rsidRPr="00A25362">
        <w:rPr>
          <w:u w:val="single"/>
        </w:rPr>
        <w:t>Story-Szene (vor dem eigentlichen Spiel):</w:t>
      </w:r>
    </w:p>
    <w:p w14:paraId="386125ED" w14:textId="281D7188" w:rsidR="009E5AFF" w:rsidRDefault="009E5AFF" w:rsidP="009E5AFF">
      <w:pPr>
        <w:rPr>
          <w:i/>
          <w:iCs/>
        </w:rPr>
      </w:pPr>
      <w:r w:rsidRPr="009E5AFF">
        <w:rPr>
          <w:i/>
          <w:iCs/>
        </w:rPr>
        <w:t>Vor ein paar Tagen erhieltst du überraschend ein Schreiben. Zuerst dachtest du, dass dieser Brief ein Fehler war, denn es wurde dir mitgeteilt, dass einer deiner entfernten Verwandten verstorben war und dass du damit der Erbe eines alten Hauses geworden bist. Da dir der Name dieser Person unbekannt ist, triffst du die Entscheidung das Haus dieses mysteriösen Verwandten zu besuchen um mehr über diesen Menschen herauszufinden.</w:t>
      </w:r>
    </w:p>
    <w:p w14:paraId="0C9941E1" w14:textId="02A75648" w:rsidR="009E5AFF" w:rsidRDefault="009E5AFF" w:rsidP="009E5AFF">
      <w:pPr>
        <w:rPr>
          <w:i/>
          <w:iCs/>
        </w:rPr>
      </w:pPr>
      <w:r>
        <w:rPr>
          <w:i/>
          <w:iCs/>
        </w:rPr>
        <w:t>Kurze Zeit später stehst du vor eine</w:t>
      </w:r>
      <w:r w:rsidR="009D382A">
        <w:rPr>
          <w:i/>
          <w:iCs/>
        </w:rPr>
        <w:t>r</w:t>
      </w:r>
      <w:r>
        <w:rPr>
          <w:i/>
          <w:iCs/>
        </w:rPr>
        <w:t xml:space="preserve"> alten, verwahrlosten </w:t>
      </w:r>
      <w:r w:rsidR="009D382A">
        <w:rPr>
          <w:i/>
          <w:iCs/>
        </w:rPr>
        <w:t>Villa</w:t>
      </w:r>
      <w:r>
        <w:rPr>
          <w:i/>
          <w:iCs/>
        </w:rPr>
        <w:t xml:space="preserve"> am Stadtrand. Kaum vorstellbar, dass hier bis vor kurzem noch jemand gewohnt hat!</w:t>
      </w:r>
      <w:r w:rsidR="009D382A">
        <w:rPr>
          <w:i/>
          <w:iCs/>
        </w:rPr>
        <w:t xml:space="preserve"> Als du das Haus betrittst stellst du überrascht fest, dass das Haus komplett leer ist. In keinem Raum der Villa stehen Möbel oder Gegenstände deines vermeintlichen Verwandten. Nachdem du alle Räum durchsucht hast, entscheidest du dich noch einen Blick auf den Dachboden zu werfen. Als du den Dachboden erreichst, dachtest du im ersten Moment, dass auch dieser vollkommen leer ist. Jedoch entdeckst du in einer Ecke des beengten Raum</w:t>
      </w:r>
      <w:r w:rsidR="009A113A">
        <w:rPr>
          <w:i/>
          <w:iCs/>
        </w:rPr>
        <w:t>s</w:t>
      </w:r>
      <w:r w:rsidR="009D382A">
        <w:rPr>
          <w:i/>
          <w:iCs/>
        </w:rPr>
        <w:t xml:space="preserve"> eine große Holztruhe</w:t>
      </w:r>
      <w:r w:rsidR="009A113A">
        <w:rPr>
          <w:i/>
          <w:iCs/>
        </w:rPr>
        <w:t>.</w:t>
      </w:r>
    </w:p>
    <w:p w14:paraId="4BBF3D81" w14:textId="47DC4154" w:rsidR="009A113A" w:rsidRDefault="009A113A" w:rsidP="009E5AFF">
      <w:pPr>
        <w:rPr>
          <w:i/>
          <w:iCs/>
        </w:rPr>
      </w:pPr>
      <w:r>
        <w:rPr>
          <w:i/>
          <w:iCs/>
        </w:rPr>
        <w:t>Du näherst dich der Kiste und öffnest den schweren Deckel. Mit großer Überraschung begutachtest du den Inhalt. Neben einem Stapel von alten Dokumenten befindet sich in der Truhe ein alter Computer der über ein Netz aus Kabeln mit einer überdimensionalen Batterie verbunden ist. Du hebst den Computer aus der Kiste und stellt ihn auf den knarzenden Holzboden. Nach einer kurzen Suche findest du an dem grauen Kasten einen Einschaltknopf. Als du die Taste drückst fängt der Computer an zu Surren und zeigt auf seinem Bildschirm eine Botschaft deines Verwandten an…</w:t>
      </w:r>
    </w:p>
    <w:p w14:paraId="67C309AE" w14:textId="77777777" w:rsidR="00FE0A11" w:rsidRDefault="00FE0A11" w:rsidP="009E5AFF">
      <w:pPr>
        <w:rPr>
          <w:i/>
          <w:iCs/>
        </w:rPr>
      </w:pPr>
    </w:p>
    <w:p w14:paraId="1A92C19C" w14:textId="77777777" w:rsidR="00CE661C" w:rsidRDefault="00CE661C" w:rsidP="009E5AFF">
      <w:pPr>
        <w:rPr>
          <w:i/>
          <w:iCs/>
        </w:rPr>
      </w:pPr>
    </w:p>
    <w:p w14:paraId="3EF73F6A" w14:textId="25E6AFDD" w:rsidR="009A113A" w:rsidRDefault="009A113A" w:rsidP="009E5AFF">
      <w:pPr>
        <w:rPr>
          <w:u w:val="single"/>
        </w:rPr>
      </w:pPr>
      <w:r w:rsidRPr="00A25362">
        <w:rPr>
          <w:u w:val="single"/>
        </w:rPr>
        <w:t>Text des eigentlichen Spiels:</w:t>
      </w:r>
    </w:p>
    <w:p w14:paraId="1DF57D6A" w14:textId="1EE6916C" w:rsidR="00A25362" w:rsidRPr="00A25362" w:rsidRDefault="00A25362" w:rsidP="009E5AFF">
      <w:r>
        <w:t>Erster Bildschirm:</w:t>
      </w:r>
    </w:p>
    <w:p w14:paraId="070D232C" w14:textId="0C65FFA8" w:rsidR="00C94A65" w:rsidRDefault="00C94A65" w:rsidP="009E5AFF">
      <w:pPr>
        <w:rPr>
          <w:i/>
          <w:iCs/>
        </w:rPr>
      </w:pPr>
      <w:r>
        <w:rPr>
          <w:i/>
          <w:iCs/>
        </w:rPr>
        <w:t xml:space="preserve">Hallo Fremder! Wenn du das hier liest, bin ich längst tot. Ich war viele Jahre ein erfolgreicher Abenteurer und Entdecker. Die Schätze, die ich auf diesen Reisen gefunden habe, möchte ich einer Person vererben die, dieser Schätze würdig ist. Dafür habe ich dich ausgesucht. Die Schätze sind irgendwo in diesem Haus versteckst. Bevor du sie aber erhältst musst du dich in mehreren Prüfungen und Rätseln beweisen. Dieser Computer (und die in der Kiste liegenden Unterlagen) werden dir dabei helfen die Prüfungen zu bestehen. </w:t>
      </w:r>
      <w:r w:rsidR="005E71F5">
        <w:rPr>
          <w:i/>
          <w:iCs/>
        </w:rPr>
        <w:t xml:space="preserve">Bedenke, dass sowohl deine Zeit als auch deine Lösungsversuche durch die Batterie dieses Computers begrenzt sind. </w:t>
      </w:r>
      <w:r>
        <w:rPr>
          <w:i/>
          <w:iCs/>
        </w:rPr>
        <w:t>Viel Glück!</w:t>
      </w:r>
    </w:p>
    <w:p w14:paraId="0DF36B77" w14:textId="3D32E86F" w:rsidR="00C94A65" w:rsidRDefault="00C94A65" w:rsidP="009E5AFF">
      <w:pPr>
        <w:rPr>
          <w:i/>
          <w:iCs/>
        </w:rPr>
      </w:pPr>
      <w:r>
        <w:rPr>
          <w:i/>
          <w:iCs/>
        </w:rPr>
        <w:t>Bist du bereit für die erste Prüfung?</w:t>
      </w:r>
    </w:p>
    <w:p w14:paraId="650BBF97" w14:textId="77777777" w:rsidR="001C137A" w:rsidRDefault="001C137A" w:rsidP="009E5AFF">
      <w:pPr>
        <w:rPr>
          <w:i/>
          <w:iCs/>
        </w:rPr>
      </w:pPr>
    </w:p>
    <w:p w14:paraId="0857BF69" w14:textId="77777777" w:rsidR="00CE661C" w:rsidRDefault="00CE661C" w:rsidP="009E5AFF">
      <w:pPr>
        <w:rPr>
          <w:i/>
          <w:iCs/>
        </w:rPr>
      </w:pPr>
    </w:p>
    <w:p w14:paraId="1BCB38ED" w14:textId="79FC55B5" w:rsidR="00F44F5E" w:rsidRDefault="00F44F5E" w:rsidP="009E5AFF">
      <w:r>
        <w:t>Rätsel 1 (Zahlensysteme)</w:t>
      </w:r>
      <w:r w:rsidR="00CE6524">
        <w:t xml:space="preserve"> (Eingabe der Lösung)</w:t>
      </w:r>
      <w:r>
        <w:t>:</w:t>
      </w:r>
    </w:p>
    <w:p w14:paraId="45892B41" w14:textId="291AF1CB" w:rsidR="00F44F5E" w:rsidRDefault="00F44F5E" w:rsidP="00F44F5E">
      <w:pPr>
        <w:jc w:val="center"/>
        <w:rPr>
          <w:i/>
          <w:iCs/>
        </w:rPr>
      </w:pPr>
      <w:r>
        <w:rPr>
          <w:i/>
          <w:iCs/>
        </w:rPr>
        <w:t>Fehler!!!!</w:t>
      </w:r>
    </w:p>
    <w:p w14:paraId="09BAAE79" w14:textId="6FFA7FBE" w:rsidR="00F44F5E" w:rsidRDefault="00F44F5E" w:rsidP="00F44F5E">
      <w:pPr>
        <w:jc w:val="center"/>
        <w:rPr>
          <w:i/>
          <w:iCs/>
        </w:rPr>
      </w:pPr>
      <w:r>
        <w:rPr>
          <w:i/>
          <w:iCs/>
        </w:rPr>
        <w:t>Beim Öffnen der Datei ist ein schwerwiegender Fehler aufgetreten! Codeeingabe für die erfolgreiche Entschlüsselung der Datei erforderlich!</w:t>
      </w:r>
    </w:p>
    <w:p w14:paraId="780383A5" w14:textId="0D60BB67" w:rsidR="001C137A" w:rsidRDefault="001C137A" w:rsidP="00F44F5E">
      <w:pPr>
        <w:jc w:val="center"/>
        <w:rPr>
          <w:i/>
          <w:iCs/>
        </w:rPr>
      </w:pPr>
      <w:r>
        <w:rPr>
          <w:i/>
          <w:iCs/>
        </w:rPr>
        <w:t>Hinweis: Die verschiedenen Zahlensysteme werden dir helfen!</w:t>
      </w:r>
    </w:p>
    <w:p w14:paraId="18B30BBB" w14:textId="2AC7B834" w:rsidR="001A3C4C" w:rsidRDefault="009E6AEF" w:rsidP="00F44F5E">
      <w:pPr>
        <w:jc w:val="center"/>
        <w:rPr>
          <w:i/>
          <w:iCs/>
        </w:rPr>
      </w:pPr>
      <w:r>
        <w:rPr>
          <w:i/>
          <w:iCs/>
        </w:rPr>
        <w:lastRenderedPageBreak/>
        <w:t>0b</w:t>
      </w:r>
      <w:r w:rsidR="001A3C4C" w:rsidRPr="001A3C4C">
        <w:rPr>
          <w:i/>
          <w:iCs/>
        </w:rPr>
        <w:t>10000010001</w:t>
      </w:r>
      <w:r w:rsidR="001A3C4C">
        <w:rPr>
          <w:i/>
          <w:iCs/>
        </w:rPr>
        <w:t xml:space="preserve"> + </w:t>
      </w:r>
      <w:r>
        <w:rPr>
          <w:i/>
          <w:iCs/>
        </w:rPr>
        <w:t>0x</w:t>
      </w:r>
      <w:r w:rsidR="002A4341" w:rsidRPr="002A4341">
        <w:rPr>
          <w:i/>
          <w:iCs/>
        </w:rPr>
        <w:t>49C</w:t>
      </w:r>
      <w:r w:rsidR="002A4341">
        <w:rPr>
          <w:i/>
          <w:iCs/>
        </w:rPr>
        <w:t xml:space="preserve"> </w:t>
      </w:r>
      <w:r w:rsidR="006319AF">
        <w:rPr>
          <w:i/>
          <w:iCs/>
        </w:rPr>
        <w:t>–</w:t>
      </w:r>
      <w:r w:rsidR="002A4341">
        <w:rPr>
          <w:i/>
          <w:iCs/>
        </w:rPr>
        <w:t xml:space="preserve"> </w:t>
      </w:r>
      <w:r>
        <w:rPr>
          <w:i/>
          <w:iCs/>
        </w:rPr>
        <w:t>0b</w:t>
      </w:r>
      <w:r w:rsidR="002A4341" w:rsidRPr="002A4341">
        <w:rPr>
          <w:i/>
          <w:iCs/>
        </w:rPr>
        <w:t>11001000</w:t>
      </w:r>
      <w:r w:rsidR="006319AF">
        <w:rPr>
          <w:i/>
          <w:iCs/>
        </w:rPr>
        <w:t xml:space="preserve"> </w:t>
      </w:r>
      <w:r w:rsidR="001A3C4C">
        <w:rPr>
          <w:i/>
          <w:iCs/>
        </w:rPr>
        <w:t>= ?</w:t>
      </w:r>
    </w:p>
    <w:p w14:paraId="7A96B71F" w14:textId="39AEDA47" w:rsidR="001A3C4C" w:rsidRDefault="001A3C4C" w:rsidP="001A3C4C">
      <w:r>
        <w:t>Lösung des Rätsels: 2021</w:t>
      </w:r>
    </w:p>
    <w:p w14:paraId="03F8B541" w14:textId="40575411" w:rsidR="00425058" w:rsidRDefault="00425058" w:rsidP="001A3C4C"/>
    <w:p w14:paraId="7140F3AE" w14:textId="77777777" w:rsidR="00FE0A11" w:rsidRDefault="00FE0A11" w:rsidP="001A3C4C"/>
    <w:p w14:paraId="104012DF" w14:textId="7574A1AF" w:rsidR="00425058" w:rsidRDefault="00425058" w:rsidP="001A3C4C">
      <w:r>
        <w:t>Rätsel 2:</w:t>
      </w:r>
      <w:r w:rsidR="00CE6524">
        <w:t xml:space="preserve"> (Eingabe der Lösung)</w:t>
      </w:r>
    </w:p>
    <w:p w14:paraId="60C7F392" w14:textId="7A840CF3" w:rsidR="00425058" w:rsidRDefault="00F11672" w:rsidP="001A3C4C">
      <w:pPr>
        <w:rPr>
          <w:i/>
          <w:iCs/>
        </w:rPr>
      </w:pPr>
      <w:r>
        <w:rPr>
          <w:i/>
          <w:iCs/>
        </w:rPr>
        <w:t>Eine meiner vielen Expeditionen führte mich in ein abgelegenes Bergdorf. Von einem der dort lebenden Menschen erfuhr ich, dass es in dieser Gegend einen alten Tempel geben soll, der mit vielen kostbaren Schätzen gefüllt seien soll. Die Dorfbewohner erzählten mir, dass sich dieser Tempel auf dem höchsten Gipfel in diesem Gebirge befinden soll. Nachdem ich mich die umliegende Landschaft genau studiert habe, stellte ich fest, dass die Bergkette näherungsweise durch die Funktion f dargestellt werden kann.</w:t>
      </w:r>
    </w:p>
    <w:p w14:paraId="36F1AFED" w14:textId="17D150F4" w:rsidR="00F11672" w:rsidRDefault="00F11672" w:rsidP="001A3C4C">
      <w:pPr>
        <w:rPr>
          <w:i/>
          <w:iCs/>
        </w:rPr>
      </w:pPr>
      <w:r>
        <w:rPr>
          <w:i/>
          <w:iCs/>
        </w:rPr>
        <w:t>Gebe die x-Koordinate des Gipfels an! Runde dein Ergebnis auf eine Nachkommastelle genau.</w:t>
      </w:r>
    </w:p>
    <w:p w14:paraId="541B63ED" w14:textId="234343C0" w:rsidR="00F11672" w:rsidRPr="00F11672" w:rsidRDefault="00F11672" w:rsidP="001A3C4C">
      <w:pPr>
        <w:rPr>
          <w:rFonts w:eastAsiaTheme="minorEastAsia"/>
          <w:i/>
          <w:iCs/>
        </w:rPr>
      </w:pPr>
      <m:oMathPara>
        <m:oMath>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0,15</m:t>
          </m:r>
          <m:sSup>
            <m:sSupPr>
              <m:ctrlPr>
                <w:rPr>
                  <w:rFonts w:ascii="Cambria Math" w:hAnsi="Cambria Math"/>
                  <w:i/>
                  <w:iCs/>
                </w:rPr>
              </m:ctrlPr>
            </m:sSupPr>
            <m:e>
              <m:r>
                <w:rPr>
                  <w:rFonts w:ascii="Cambria Math" w:hAnsi="Cambria Math"/>
                </w:rPr>
                <m:t>x</m:t>
              </m:r>
            </m:e>
            <m:sup>
              <m:r>
                <w:rPr>
                  <w:rFonts w:ascii="Cambria Math" w:hAnsi="Cambria Math"/>
                </w:rPr>
                <m:t>4</m:t>
              </m:r>
            </m:sup>
          </m:sSup>
          <m:r>
            <w:rPr>
              <w:rFonts w:ascii="Cambria Math" w:hAnsi="Cambria Math"/>
            </w:rPr>
            <m:t>-</m:t>
          </m:r>
          <m:sSup>
            <m:sSupPr>
              <m:ctrlPr>
                <w:rPr>
                  <w:rFonts w:ascii="Cambria Math" w:hAnsi="Cambria Math"/>
                  <w:i/>
                  <w:iCs/>
                </w:rPr>
              </m:ctrlPr>
            </m:sSupPr>
            <m:e>
              <m:r>
                <w:rPr>
                  <w:rFonts w:ascii="Cambria Math" w:hAnsi="Cambria Math"/>
                </w:rPr>
                <m:t>0,4x</m:t>
              </m:r>
            </m:e>
            <m:sup>
              <m:r>
                <w:rPr>
                  <w:rFonts w:ascii="Cambria Math" w:hAnsi="Cambria Math"/>
                </w:rPr>
                <m:t>3</m:t>
              </m:r>
            </m:sup>
          </m:sSup>
          <m:r>
            <w:rPr>
              <w:rFonts w:ascii="Cambria Math" w:hAnsi="Cambria Math"/>
            </w:rPr>
            <m:t>+0,9</m:t>
          </m:r>
          <m:sSup>
            <m:sSupPr>
              <m:ctrlPr>
                <w:rPr>
                  <w:rFonts w:ascii="Cambria Math" w:hAnsi="Cambria Math"/>
                  <w:i/>
                  <w:iCs/>
                </w:rPr>
              </m:ctrlPr>
            </m:sSupPr>
            <m:e>
              <m:r>
                <w:rPr>
                  <w:rFonts w:ascii="Cambria Math" w:hAnsi="Cambria Math"/>
                </w:rPr>
                <m:t>x</m:t>
              </m:r>
            </m:e>
            <m:sup>
              <m:r>
                <w:rPr>
                  <w:rFonts w:ascii="Cambria Math" w:hAnsi="Cambria Math"/>
                </w:rPr>
                <m:t>2</m:t>
              </m:r>
            </m:sup>
          </m:sSup>
          <m:r>
            <w:rPr>
              <w:rFonts w:ascii="Cambria Math" w:hAnsi="Cambria Math"/>
            </w:rPr>
            <m:t>+1,3x+2,7</m:t>
          </m:r>
        </m:oMath>
      </m:oMathPara>
    </w:p>
    <w:p w14:paraId="668AD5C5" w14:textId="5342E0DA" w:rsidR="00F11672" w:rsidRDefault="00553962" w:rsidP="001A3C4C">
      <w:r>
        <w:t>Lösung des Rätsels: -2,8</w:t>
      </w:r>
    </w:p>
    <w:p w14:paraId="47B8E8EE" w14:textId="6DAC83F1" w:rsidR="00732FC5" w:rsidRDefault="00732FC5" w:rsidP="001A3C4C"/>
    <w:p w14:paraId="0E4EAFF6" w14:textId="77777777" w:rsidR="001C137A" w:rsidRDefault="001C137A" w:rsidP="001A3C4C"/>
    <w:p w14:paraId="1C1C8842" w14:textId="3B1F3B2F" w:rsidR="00732FC5" w:rsidRDefault="00732FC5" w:rsidP="001A3C4C">
      <w:r>
        <w:t xml:space="preserve">Rätsel </w:t>
      </w:r>
      <w:r w:rsidR="0033562A">
        <w:t>3</w:t>
      </w:r>
      <w:r>
        <w:t>:</w:t>
      </w:r>
      <w:r w:rsidR="00CE6524">
        <w:t xml:space="preserve"> (Multiple-Choice)</w:t>
      </w:r>
    </w:p>
    <w:p w14:paraId="1A1BF857" w14:textId="140419EF" w:rsidR="00732FC5" w:rsidRDefault="00732FC5" w:rsidP="001A3C4C">
      <w:pPr>
        <w:rPr>
          <w:i/>
          <w:iCs/>
        </w:rPr>
      </w:pPr>
      <w:r>
        <w:rPr>
          <w:i/>
          <w:iCs/>
        </w:rPr>
        <w:t xml:space="preserve">Nachdem ich nun wusste wo ich suchen musste, packte ich meine Sachen für die Wanderung zum Gipfel. </w:t>
      </w:r>
      <w:r w:rsidR="00CE6524">
        <w:rPr>
          <w:i/>
          <w:iCs/>
        </w:rPr>
        <w:t xml:space="preserve">Ich stand vor der Wahl meiner Ausrüstung. Meine Wanderausrüstung war eher für Touren mit einer weniger steilen Strecken (Steigung </w:t>
      </w:r>
      <w:r w:rsidR="003A5398">
        <w:rPr>
          <w:i/>
          <w:iCs/>
        </w:rPr>
        <w:t>zwischen -1 und +1</w:t>
      </w:r>
      <w:r w:rsidR="00CE6524">
        <w:rPr>
          <w:i/>
          <w:iCs/>
        </w:rPr>
        <w:t xml:space="preserve">) geeignet. Die Kletterausrüstung brauchte ich nur bei größeren Steigungen. </w:t>
      </w:r>
    </w:p>
    <w:p w14:paraId="4805920A" w14:textId="187078C9" w:rsidR="00CE6524" w:rsidRDefault="00CE6524" w:rsidP="001A3C4C">
      <w:pPr>
        <w:rPr>
          <w:i/>
          <w:iCs/>
        </w:rPr>
      </w:pPr>
      <w:r>
        <w:rPr>
          <w:i/>
          <w:iCs/>
        </w:rPr>
        <w:t>Die Koordinaten des Dorfes sind: D (0/2,7). Die Koordinaten des Gipfels sind aus der vorherigen Aufgabe bekannt</w:t>
      </w:r>
      <w:r w:rsidR="003A5398">
        <w:rPr>
          <w:i/>
          <w:iCs/>
        </w:rPr>
        <w:t xml:space="preserve"> (Die y-Koordinate wird ebenfalls auf eine Nachkommastelle gerundet)</w:t>
      </w:r>
      <w:r>
        <w:rPr>
          <w:i/>
          <w:iCs/>
        </w:rPr>
        <w:t>. Entscheide auf Grundlage der durchschnittlichen Steigung der Tour, welche Ausrüstung benötigt wird!</w:t>
      </w:r>
    </w:p>
    <w:p w14:paraId="669292F7" w14:textId="39C7483A" w:rsidR="00CE6524" w:rsidRDefault="00CE6524" w:rsidP="001A3C4C">
      <w:r>
        <w:t>Antwortmöglichkeiten:</w:t>
      </w:r>
      <w:r>
        <w:tab/>
      </w:r>
      <w:r>
        <w:tab/>
      </w:r>
      <w:r w:rsidR="003A5398">
        <w:t>Wanderausrüstung</w:t>
      </w:r>
      <w:r w:rsidR="003A5398">
        <w:tab/>
      </w:r>
      <w:r w:rsidR="003A5398">
        <w:tab/>
      </w:r>
      <w:r w:rsidR="003A5398">
        <w:tab/>
        <w:t>Kletterausrüstung</w:t>
      </w:r>
    </w:p>
    <w:p w14:paraId="2D2AA6FF" w14:textId="5BC71F90" w:rsidR="00DC1988" w:rsidRDefault="00DC1988" w:rsidP="001A3C4C">
      <w:r>
        <w:t>Lösung: Kletterausrüstung</w:t>
      </w:r>
    </w:p>
    <w:p w14:paraId="0112B0C8" w14:textId="7BC12A22" w:rsidR="006D34ED" w:rsidRDefault="006D34ED" w:rsidP="001A3C4C"/>
    <w:p w14:paraId="3C7A5C47" w14:textId="77777777" w:rsidR="001C137A" w:rsidRDefault="001C137A" w:rsidP="001A3C4C"/>
    <w:p w14:paraId="05A2123E" w14:textId="63F72DF2" w:rsidR="00CF36C1" w:rsidRDefault="006D34ED" w:rsidP="001A3C4C">
      <w:r>
        <w:t xml:space="preserve">Rätsel </w:t>
      </w:r>
      <w:r w:rsidR="0033562A">
        <w:t>4</w:t>
      </w:r>
      <w:r>
        <w:t>:</w:t>
      </w:r>
    </w:p>
    <w:p w14:paraId="4C185023" w14:textId="33FB9530" w:rsidR="006D34ED" w:rsidRDefault="006D34ED" w:rsidP="006D34ED">
      <w:pPr>
        <w:jc w:val="center"/>
        <w:rPr>
          <w:i/>
          <w:iCs/>
        </w:rPr>
      </w:pPr>
      <w:r>
        <w:rPr>
          <w:i/>
          <w:iCs/>
        </w:rPr>
        <w:t>Fehler!</w:t>
      </w:r>
    </w:p>
    <w:p w14:paraId="0756D153" w14:textId="680564DE" w:rsidR="006D34ED" w:rsidRDefault="006D34ED" w:rsidP="006D34ED">
      <w:pPr>
        <w:jc w:val="center"/>
        <w:rPr>
          <w:i/>
          <w:iCs/>
        </w:rPr>
      </w:pPr>
      <w:r>
        <w:rPr>
          <w:i/>
          <w:iCs/>
        </w:rPr>
        <w:t>Beim Öffnen der Datei ist ein schwerwiegender Fehler aufgetreten! Codeeingabe für die erfolgreiche Entschlüsselung der Datei erforderlich! Gebe deine Lösung im Binärsystem an!</w:t>
      </w:r>
    </w:p>
    <w:p w14:paraId="07D7E9B0" w14:textId="4306BFF6" w:rsidR="006D34ED" w:rsidRDefault="00717E78" w:rsidP="006D34ED">
      <w:pPr>
        <w:jc w:val="center"/>
      </w:pPr>
      <w:r>
        <w:t>0x</w:t>
      </w:r>
      <w:r w:rsidR="006D34ED">
        <w:t>40A + ? = 1234</w:t>
      </w:r>
    </w:p>
    <w:p w14:paraId="2A21BDE6" w14:textId="1E0FA88A" w:rsidR="006D34ED" w:rsidRDefault="006D34ED" w:rsidP="006D34ED">
      <w:r>
        <w:t xml:space="preserve">Lösung: </w:t>
      </w:r>
      <w:r>
        <w:tab/>
      </w:r>
      <w:r w:rsidRPr="006D34ED">
        <w:t>11001000</w:t>
      </w:r>
    </w:p>
    <w:p w14:paraId="59C174D9" w14:textId="77777777" w:rsidR="001C137A" w:rsidRDefault="001C137A" w:rsidP="006D34ED"/>
    <w:p w14:paraId="20B80DB7" w14:textId="77777777" w:rsidR="0018347F" w:rsidRDefault="0018347F" w:rsidP="006D34ED"/>
    <w:p w14:paraId="34B3176B" w14:textId="55AB587A" w:rsidR="00CF36C1" w:rsidRDefault="00CF36C1" w:rsidP="006D34ED">
      <w:r>
        <w:lastRenderedPageBreak/>
        <w:t xml:space="preserve">Rätsel </w:t>
      </w:r>
      <w:r w:rsidR="0033562A">
        <w:t>5</w:t>
      </w:r>
      <w:r>
        <w:t>:</w:t>
      </w:r>
    </w:p>
    <w:p w14:paraId="2D0F694A" w14:textId="45B214CE" w:rsidR="00CF36C1" w:rsidRDefault="00CF36C1" w:rsidP="001A3C4C">
      <w:pPr>
        <w:rPr>
          <w:i/>
          <w:iCs/>
        </w:rPr>
      </w:pPr>
      <w:r>
        <w:rPr>
          <w:i/>
          <w:iCs/>
        </w:rPr>
        <w:t>Eine andere Reise führte mich zu einer weit entfernten Insel in der Südsee. Das dort lebende Volk wurde seit Längerem regelmäßig von Piraten überfallen. Ich half den Bewohner der Insel die Piraten zu vertreiben. Zum Dank schenkten sie mir Land auf ihrer Insel. Sie gaben mir ein 20</w:t>
      </w:r>
      <w:r w:rsidR="005E154A">
        <w:rPr>
          <w:i/>
          <w:iCs/>
        </w:rPr>
        <w:t>0</w:t>
      </w:r>
      <w:r>
        <w:rPr>
          <w:i/>
          <w:iCs/>
        </w:rPr>
        <w:t xml:space="preserve"> m langes Seil mit dem ich mir mein Land abstecken sollte. Ich suchte mir einer Stelle am Strand aus, da ich dort mein Grundstück nur an drei Seiten abstecken musste. Wie groß kann mein Grundstück unter diesen Bedingungen maximal sein?</w:t>
      </w:r>
      <w:r w:rsidR="00ED2688">
        <w:rPr>
          <w:i/>
          <w:iCs/>
        </w:rPr>
        <w:t xml:space="preserve"> Gebe deine Lösung in dm² an!</w:t>
      </w:r>
    </w:p>
    <w:p w14:paraId="11816115" w14:textId="5E3568BE" w:rsidR="00CF36C1" w:rsidRDefault="00CF36C1" w:rsidP="001A3C4C">
      <w:r>
        <w:t xml:space="preserve">Lösung: </w:t>
      </w:r>
      <w:r w:rsidR="00ED2688">
        <w:tab/>
      </w:r>
      <w:r w:rsidR="005E154A">
        <w:t>50</w:t>
      </w:r>
    </w:p>
    <w:p w14:paraId="42003C21" w14:textId="22E5AFAE" w:rsidR="001C137A" w:rsidRDefault="001C137A" w:rsidP="001A3C4C"/>
    <w:p w14:paraId="772BB668" w14:textId="77777777" w:rsidR="00B90F33" w:rsidRDefault="00B90F33" w:rsidP="001A3C4C"/>
    <w:p w14:paraId="4983B027" w14:textId="03BCDCBB" w:rsidR="001C137A" w:rsidRDefault="001C137A" w:rsidP="001A3C4C">
      <w:r>
        <w:t xml:space="preserve">Rätsel </w:t>
      </w:r>
      <w:r w:rsidR="0033562A">
        <w:t>6</w:t>
      </w:r>
      <w:r>
        <w:t>:</w:t>
      </w:r>
    </w:p>
    <w:p w14:paraId="2CF1E6FB" w14:textId="77777777" w:rsidR="001C137A" w:rsidRDefault="001C137A" w:rsidP="001C137A">
      <w:pPr>
        <w:jc w:val="center"/>
        <w:rPr>
          <w:i/>
          <w:iCs/>
        </w:rPr>
      </w:pPr>
      <w:r>
        <w:rPr>
          <w:i/>
          <w:iCs/>
        </w:rPr>
        <w:t>Fehler!</w:t>
      </w:r>
    </w:p>
    <w:p w14:paraId="573707DE" w14:textId="5D2638D3" w:rsidR="001C137A" w:rsidRDefault="001C137A" w:rsidP="001C137A">
      <w:pPr>
        <w:jc w:val="center"/>
        <w:rPr>
          <w:i/>
          <w:iCs/>
        </w:rPr>
      </w:pPr>
      <w:r>
        <w:rPr>
          <w:i/>
          <w:iCs/>
        </w:rPr>
        <w:t>Beim Öffnen der Datei ist ein schwerwiegender Fehler aufgetreten! Codeeingabe für die erfolgreiche Entschlüsselung der Datei erforderlich! Gebe deine Lösung im Hexadezimalsystem an!</w:t>
      </w:r>
    </w:p>
    <w:p w14:paraId="1E5EDCEF" w14:textId="11AC31D5" w:rsidR="001C137A" w:rsidRDefault="00717E78" w:rsidP="001C137A">
      <w:pPr>
        <w:jc w:val="center"/>
        <w:rPr>
          <w:i/>
          <w:iCs/>
        </w:rPr>
      </w:pPr>
      <w:r>
        <w:rPr>
          <w:i/>
          <w:iCs/>
        </w:rPr>
        <w:t>0b11010</w:t>
      </w:r>
      <w:r w:rsidR="001C137A">
        <w:rPr>
          <w:i/>
          <w:iCs/>
        </w:rPr>
        <w:t xml:space="preserve"> + </w:t>
      </w:r>
      <w:r w:rsidR="00416C61">
        <w:rPr>
          <w:i/>
          <w:iCs/>
        </w:rPr>
        <w:t>0x</w:t>
      </w:r>
      <w:r w:rsidR="001C137A">
        <w:rPr>
          <w:i/>
          <w:iCs/>
        </w:rPr>
        <w:t>? = 56</w:t>
      </w:r>
    </w:p>
    <w:p w14:paraId="3981C72A" w14:textId="7A46CD4B" w:rsidR="001C137A" w:rsidRPr="001C137A" w:rsidRDefault="001C137A" w:rsidP="001C137A">
      <w:r>
        <w:t xml:space="preserve">Lösung: </w:t>
      </w:r>
      <w:r>
        <w:tab/>
        <w:t>1</w:t>
      </w:r>
      <w:r w:rsidR="00717E78">
        <w:t>E</w:t>
      </w:r>
    </w:p>
    <w:p w14:paraId="0434ECBB" w14:textId="40FB4148" w:rsidR="001C137A" w:rsidRDefault="001C137A" w:rsidP="001A3C4C"/>
    <w:p w14:paraId="02042D98" w14:textId="77777777" w:rsidR="00B90F33" w:rsidRDefault="00B90F33" w:rsidP="001A3C4C"/>
    <w:p w14:paraId="32DBBC48" w14:textId="039CFB25" w:rsidR="0018347F" w:rsidRDefault="0018347F" w:rsidP="001A3C4C">
      <w:r>
        <w:t xml:space="preserve">Rätsel </w:t>
      </w:r>
      <w:r w:rsidR="0033562A">
        <w:t>7</w:t>
      </w:r>
      <w:r>
        <w:t>:</w:t>
      </w:r>
    </w:p>
    <w:p w14:paraId="57C0E96C" w14:textId="2B3F8338" w:rsidR="0018347F" w:rsidRDefault="0018347F" w:rsidP="001A3C4C">
      <w:pPr>
        <w:rPr>
          <w:i/>
          <w:iCs/>
        </w:rPr>
      </w:pPr>
      <w:r>
        <w:rPr>
          <w:i/>
          <w:iCs/>
        </w:rPr>
        <w:t>Vor vielen Jahren entdeckte ich zusammen mit einem guten Freund einen alten Tempel in einem fernen Land. Wir hörten, dass in diesem Tempel viele antike Schätze verborgen sind. Also begannen wir unsere Expedition durch das Jahrhunderte alte Gemäuer. Bald entdeckten wir einen dunklen Raum und mussten schnell feststellen, dass es in diesem viele Fallen aufgestellt wurden.</w:t>
      </w:r>
      <w:r w:rsidR="00FB2FFF">
        <w:rPr>
          <w:i/>
          <w:iCs/>
        </w:rPr>
        <w:t xml:space="preserve"> Am Eingang dieses Raums entdeckten wir allerdings einige Hinweise, die uns dabei helfen sollten einen sicheren Weg durch dieses Meer an Fallen zu finden.</w:t>
      </w:r>
    </w:p>
    <w:p w14:paraId="3E99CBBE" w14:textId="1A8DB15D" w:rsidR="00FB2FFF" w:rsidRDefault="00FB2FFF" w:rsidP="001A3C4C">
      <w:pPr>
        <w:rPr>
          <w:i/>
          <w:iCs/>
        </w:rPr>
      </w:pPr>
      <w:r>
        <w:rPr>
          <w:i/>
          <w:iCs/>
        </w:rPr>
        <w:t>- Der Verlauf des sicheren Weges ähnelt dem Verlauf einer ganzrationalen Funktion dritten Grades.</w:t>
      </w:r>
      <w:r w:rsidR="00055BB3">
        <w:rPr>
          <w:i/>
          <w:iCs/>
        </w:rPr>
        <w:t xml:space="preserve"> (f(x) = ax³+bx²+c</w:t>
      </w:r>
      <w:r w:rsidR="008E7A65">
        <w:rPr>
          <w:i/>
          <w:iCs/>
        </w:rPr>
        <w:t>x+d</w:t>
      </w:r>
      <w:r w:rsidR="00055BB3">
        <w:rPr>
          <w:i/>
          <w:iCs/>
        </w:rPr>
        <w:t>)</w:t>
      </w:r>
    </w:p>
    <w:p w14:paraId="67768EBF" w14:textId="7A3004E1" w:rsidR="00FB2FFF" w:rsidRPr="0018347F" w:rsidRDefault="00FB2FFF" w:rsidP="001A3C4C">
      <w:pPr>
        <w:rPr>
          <w:i/>
          <w:iCs/>
        </w:rPr>
      </w:pPr>
      <w:r>
        <w:rPr>
          <w:i/>
          <w:iCs/>
        </w:rPr>
        <w:t xml:space="preserve">- </w:t>
      </w:r>
      <w:r w:rsidR="00055BB3">
        <w:rPr>
          <w:i/>
          <w:iCs/>
        </w:rPr>
        <w:t>Die Eingangstür liegt auf dem Punkt E (-2|0).</w:t>
      </w:r>
    </w:p>
    <w:p w14:paraId="782BACC1" w14:textId="2EB0A540" w:rsidR="00CE6524" w:rsidRDefault="00055BB3" w:rsidP="001A3C4C">
      <w:pPr>
        <w:rPr>
          <w:i/>
          <w:iCs/>
        </w:rPr>
      </w:pPr>
      <w:r>
        <w:rPr>
          <w:i/>
          <w:iCs/>
        </w:rPr>
        <w:t>- Die Ausgangstür liegt auf dem Punkt A (1|3).</w:t>
      </w:r>
    </w:p>
    <w:p w14:paraId="49C05580" w14:textId="48DA0671" w:rsidR="00055BB3" w:rsidRDefault="00055BB3" w:rsidP="001A3C4C">
      <w:pPr>
        <w:rPr>
          <w:i/>
          <w:iCs/>
        </w:rPr>
      </w:pPr>
      <w:r>
        <w:rPr>
          <w:i/>
          <w:iCs/>
        </w:rPr>
        <w:t>- Die Funktion hat bei -4/3 einen Extrempunkt.</w:t>
      </w:r>
    </w:p>
    <w:p w14:paraId="6F35E5BB" w14:textId="4B9FC2EA" w:rsidR="008E7A65" w:rsidRDefault="008E7A65" w:rsidP="001A3C4C">
      <w:pPr>
        <w:rPr>
          <w:i/>
          <w:iCs/>
        </w:rPr>
      </w:pPr>
      <w:r>
        <w:rPr>
          <w:i/>
          <w:iCs/>
        </w:rPr>
        <w:t>- Der Funktionsgraph verläuft durch den Ursprung.</w:t>
      </w:r>
    </w:p>
    <w:p w14:paraId="4B0558DC" w14:textId="3E2C2081" w:rsidR="008E7A65" w:rsidRDefault="008E7A65" w:rsidP="001A3C4C">
      <w:pPr>
        <w:rPr>
          <w:i/>
          <w:iCs/>
        </w:rPr>
      </w:pPr>
      <w:r>
        <w:rPr>
          <w:i/>
          <w:iCs/>
        </w:rPr>
        <w:t>Berechne die Parameter der Funktionsgleichung und wähle anschließend alle richtigen Antwortmöglichkeiten an.</w:t>
      </w:r>
    </w:p>
    <w:p w14:paraId="4056E1BB" w14:textId="29BB8E1D" w:rsidR="008E7A65" w:rsidRDefault="008E7A65" w:rsidP="001A3C4C">
      <w:r>
        <w:t xml:space="preserve">Antwortmöglichkeiten: </w:t>
      </w:r>
      <w:r>
        <w:tab/>
      </w:r>
      <w:r>
        <w:tab/>
        <w:t>a = 1</w:t>
      </w:r>
      <w:r>
        <w:tab/>
      </w:r>
      <w:r>
        <w:tab/>
        <w:t>c = 4</w:t>
      </w:r>
      <w:r>
        <w:tab/>
      </w:r>
      <w:r>
        <w:tab/>
        <w:t>b = 2</w:t>
      </w:r>
      <w:r>
        <w:tab/>
      </w:r>
      <w:r>
        <w:tab/>
        <w:t>c = 0</w:t>
      </w:r>
    </w:p>
    <w:p w14:paraId="00E62195" w14:textId="4F7F22F7" w:rsidR="008E7A65" w:rsidRDefault="008E7A65" w:rsidP="001A3C4C">
      <w:r>
        <w:t xml:space="preserve">Lösung: </w:t>
      </w:r>
      <w:r>
        <w:tab/>
        <w:t>Richtig ist</w:t>
      </w:r>
      <w:r>
        <w:tab/>
        <w:t>x</w:t>
      </w:r>
      <w:r>
        <w:tab/>
      </w:r>
      <w:r>
        <w:tab/>
      </w:r>
      <w:r>
        <w:tab/>
      </w:r>
      <w:r>
        <w:tab/>
      </w:r>
      <w:proofErr w:type="spellStart"/>
      <w:r>
        <w:t>x</w:t>
      </w:r>
      <w:proofErr w:type="spellEnd"/>
      <w:r>
        <w:tab/>
      </w:r>
      <w:r>
        <w:tab/>
        <w:t>x</w:t>
      </w:r>
    </w:p>
    <w:p w14:paraId="5B6D3BFD" w14:textId="17FC0C8A" w:rsidR="00D73C5D" w:rsidRDefault="00D73C5D" w:rsidP="001A3C4C">
      <w:r>
        <w:tab/>
      </w:r>
      <w:r>
        <w:tab/>
        <w:t>-&gt; Die Funktion lautet: f(x) = x³+2x²</w:t>
      </w:r>
    </w:p>
    <w:p w14:paraId="3B79C04E" w14:textId="77777777" w:rsidR="00CB3EE2" w:rsidRDefault="00CB3EE2" w:rsidP="001A3C4C"/>
    <w:p w14:paraId="41208864" w14:textId="23CBC21E" w:rsidR="00D73C5D" w:rsidRDefault="00D73C5D" w:rsidP="001A3C4C">
      <w:r w:rsidRPr="00FE0A11">
        <w:rPr>
          <w:i/>
          <w:iCs/>
        </w:rPr>
        <w:t>Rätsel</w:t>
      </w:r>
      <w:r>
        <w:t xml:space="preserve"> </w:t>
      </w:r>
      <w:r w:rsidR="0033562A">
        <w:t>8</w:t>
      </w:r>
      <w:r>
        <w:t>:</w:t>
      </w:r>
    </w:p>
    <w:p w14:paraId="3D94EF99" w14:textId="4C072D57" w:rsidR="00D73C5D" w:rsidRDefault="00D73C5D" w:rsidP="001A3C4C">
      <w:pPr>
        <w:rPr>
          <w:i/>
          <w:iCs/>
        </w:rPr>
      </w:pPr>
      <w:r>
        <w:rPr>
          <w:i/>
          <w:iCs/>
        </w:rPr>
        <w:t>Da wir nun den ungefähren Wegverlauf kannten, wollten wir loslaufen. Mein Freund machte mich darauf aufmerksam, dass er den genauen Weg nicht sehen konnten. Er wollte wissen in welche Richtung er laufen musste. Berechne den genauen Winkel unserer Route an der Eingangstür</w:t>
      </w:r>
      <w:r w:rsidR="001C137A">
        <w:rPr>
          <w:i/>
          <w:iCs/>
        </w:rPr>
        <w:t xml:space="preserve"> und runde dein Ergebnis auf die nächste ganzzahlige Gradzahl!</w:t>
      </w:r>
    </w:p>
    <w:p w14:paraId="4A634D14" w14:textId="63AFF297" w:rsidR="001C137A" w:rsidRPr="001C137A" w:rsidRDefault="001C137A" w:rsidP="001A3C4C">
      <w:r>
        <w:t xml:space="preserve">Lösung: </w:t>
      </w:r>
      <w:r>
        <w:tab/>
        <w:t>76°</w:t>
      </w:r>
    </w:p>
    <w:p w14:paraId="1B96C026" w14:textId="6301AB24" w:rsidR="00CE6524" w:rsidRDefault="00CE6524" w:rsidP="001A3C4C">
      <w:pPr>
        <w:rPr>
          <w:i/>
          <w:iCs/>
        </w:rPr>
      </w:pPr>
    </w:p>
    <w:p w14:paraId="520F6B8E" w14:textId="77777777" w:rsidR="00B90F33" w:rsidRDefault="00B90F33" w:rsidP="001A3C4C">
      <w:pPr>
        <w:rPr>
          <w:i/>
          <w:iCs/>
        </w:rPr>
      </w:pPr>
    </w:p>
    <w:p w14:paraId="42735885" w14:textId="2CCC5345" w:rsidR="001C137A" w:rsidRDefault="001C137A" w:rsidP="001A3C4C">
      <w:r>
        <w:t>Letzter Bildschirm:</w:t>
      </w:r>
    </w:p>
    <w:p w14:paraId="35A33AAF" w14:textId="508012DF" w:rsidR="001C137A" w:rsidRDefault="001C137A" w:rsidP="001A3C4C">
      <w:pPr>
        <w:rPr>
          <w:i/>
          <w:iCs/>
        </w:rPr>
      </w:pPr>
      <w:r>
        <w:rPr>
          <w:i/>
          <w:iCs/>
        </w:rPr>
        <w:t>Herzlichen Glückwunsch! Du hast alle Prüfungen erfolgreich gemeistert und hast dich damit als würdig erwiesen meinen Schatz zu erben. Du findest ihn in der Küche im Erdgeschoss des Hauses unter dem alten Holzboden. Ich wünsche dir viel Spaß damit!</w:t>
      </w:r>
    </w:p>
    <w:p w14:paraId="5C60E5B1" w14:textId="77777777" w:rsidR="00FE0A11" w:rsidRDefault="00FE0A11" w:rsidP="001A3C4C">
      <w:pPr>
        <w:rPr>
          <w:i/>
          <w:iCs/>
        </w:rPr>
      </w:pPr>
    </w:p>
    <w:p w14:paraId="6EB17C6B" w14:textId="29FF16F3" w:rsidR="00CB3EE2" w:rsidRDefault="00CB3EE2" w:rsidP="001A3C4C">
      <w:pPr>
        <w:rPr>
          <w:i/>
          <w:iCs/>
        </w:rPr>
      </w:pPr>
    </w:p>
    <w:p w14:paraId="3A202857" w14:textId="7F64CFDE" w:rsidR="00CB3EE2" w:rsidRDefault="00FE0A11" w:rsidP="001A3C4C">
      <w:r>
        <w:t xml:space="preserve">Eventuelle </w:t>
      </w:r>
      <w:r w:rsidR="00CB3EE2">
        <w:t>Story-Szene am Ende</w:t>
      </w:r>
      <w:r>
        <w:t>:</w:t>
      </w:r>
    </w:p>
    <w:p w14:paraId="093DC108" w14:textId="14166B1B" w:rsidR="00FE0A11" w:rsidRDefault="00FE0A11" w:rsidP="001A3C4C">
      <w:pPr>
        <w:rPr>
          <w:i/>
          <w:iCs/>
        </w:rPr>
      </w:pPr>
      <w:r>
        <w:rPr>
          <w:i/>
          <w:iCs/>
        </w:rPr>
        <w:t>Du bist erleichtert, dass du die Prüfungen deines Verwandten bestanden hast. Nach einer kurzen Verschnaufpause, stehst du auf und rennst so schnell du kannst in die Küche der alten Villa. Schnell hast du unter dem alten Boden ein Geheimfach entdeckt. Du ziehst aus dem Fach eine staubige Holzkiste. Welche kostbaren Schätze werden da wohl drinnen sein? Du öffnest mit großer Vorfreude den Verschluss der Kiste … Statt Reichtümern aus entfernten Ländern befinden sich in der Kiste bloß ein Stapel uralter Mathe-Bücher.</w:t>
      </w:r>
    </w:p>
    <w:p w14:paraId="3B179D16" w14:textId="77777777" w:rsidR="00297D59" w:rsidRPr="00B23ADD" w:rsidRDefault="00297D59" w:rsidP="001A3C4C"/>
    <w:p w14:paraId="46B498DC" w14:textId="28866BA4" w:rsidR="00FE0A11" w:rsidRPr="00FE0A11" w:rsidRDefault="00FE0A11" w:rsidP="00FE0A11">
      <w:pPr>
        <w:jc w:val="center"/>
      </w:pPr>
      <w:r>
        <w:rPr>
          <w:b/>
          <w:bCs/>
        </w:rPr>
        <w:t>ENDE</w:t>
      </w:r>
    </w:p>
    <w:p w14:paraId="28AB2B25" w14:textId="77777777" w:rsidR="00FE0A11" w:rsidRPr="00FE0A11" w:rsidRDefault="00FE0A11" w:rsidP="001A3C4C">
      <w:pPr>
        <w:rPr>
          <w:i/>
          <w:iCs/>
        </w:rPr>
      </w:pPr>
    </w:p>
    <w:sectPr w:rsidR="00FE0A11" w:rsidRPr="00FE0A1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TGytDAzNLAwNDJU0lEKTi0uzszPAykwrAUApXYSFSwAAAA="/>
  </w:docVars>
  <w:rsids>
    <w:rsidRoot w:val="009E5AFF"/>
    <w:rsid w:val="00037483"/>
    <w:rsid w:val="00051AE1"/>
    <w:rsid w:val="00055BB3"/>
    <w:rsid w:val="00071C4D"/>
    <w:rsid w:val="0018347F"/>
    <w:rsid w:val="001A3C4C"/>
    <w:rsid w:val="001C137A"/>
    <w:rsid w:val="00297D59"/>
    <w:rsid w:val="002A4341"/>
    <w:rsid w:val="0033562A"/>
    <w:rsid w:val="003A5398"/>
    <w:rsid w:val="00416C61"/>
    <w:rsid w:val="00425058"/>
    <w:rsid w:val="00553962"/>
    <w:rsid w:val="005E154A"/>
    <w:rsid w:val="005E71F5"/>
    <w:rsid w:val="006319AF"/>
    <w:rsid w:val="006D34ED"/>
    <w:rsid w:val="00717E78"/>
    <w:rsid w:val="00732FC5"/>
    <w:rsid w:val="007429AF"/>
    <w:rsid w:val="007604D7"/>
    <w:rsid w:val="00793675"/>
    <w:rsid w:val="008E7A65"/>
    <w:rsid w:val="00955FBF"/>
    <w:rsid w:val="00994B96"/>
    <w:rsid w:val="009A113A"/>
    <w:rsid w:val="009D382A"/>
    <w:rsid w:val="009E5AFF"/>
    <w:rsid w:val="009E6AEF"/>
    <w:rsid w:val="00A21AF2"/>
    <w:rsid w:val="00A25362"/>
    <w:rsid w:val="00A31F04"/>
    <w:rsid w:val="00B23ADD"/>
    <w:rsid w:val="00B86B2D"/>
    <w:rsid w:val="00B90F33"/>
    <w:rsid w:val="00C94A65"/>
    <w:rsid w:val="00CB3EE2"/>
    <w:rsid w:val="00CE6524"/>
    <w:rsid w:val="00CE661C"/>
    <w:rsid w:val="00CF36C1"/>
    <w:rsid w:val="00D73C5D"/>
    <w:rsid w:val="00DC1988"/>
    <w:rsid w:val="00E94A53"/>
    <w:rsid w:val="00ED2688"/>
    <w:rsid w:val="00F11672"/>
    <w:rsid w:val="00F44F5E"/>
    <w:rsid w:val="00FB2FFF"/>
    <w:rsid w:val="00FE0A1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B7208"/>
  <w15:chartTrackingRefBased/>
  <w15:docId w15:val="{19E75BED-652A-4987-B46B-475DD26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116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4</Words>
  <Characters>6351</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ck H</dc:creator>
  <cp:keywords/>
  <dc:description/>
  <cp:lastModifiedBy>Nico Schubert</cp:lastModifiedBy>
  <cp:revision>112</cp:revision>
  <dcterms:created xsi:type="dcterms:W3CDTF">2021-05-01T16:09:00Z</dcterms:created>
  <dcterms:modified xsi:type="dcterms:W3CDTF">2021-06-06T13:14:00Z</dcterms:modified>
</cp:coreProperties>
</file>